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4216" w:rsidRDefault="00844216" w:rsidP="00903563">
      <w:pPr>
        <w:jc w:val="center"/>
        <w:rPr>
          <w:rFonts w:ascii="標楷體" w:eastAsia="標楷體" w:hAnsi="標楷體" w:cs="Times New Roman"/>
          <w:sz w:val="32"/>
          <w:szCs w:val="32"/>
        </w:rPr>
      </w:pPr>
    </w:p>
    <w:p w:rsidR="00903563" w:rsidRPr="00903563" w:rsidRDefault="00903563" w:rsidP="00A368B0">
      <w:pPr>
        <w:jc w:val="center"/>
        <w:rPr>
          <w:rFonts w:ascii="標楷體" w:eastAsia="標楷體" w:hAnsi="標楷體" w:cs="Times New Roman" w:hint="eastAsia"/>
          <w:sz w:val="32"/>
          <w:szCs w:val="32"/>
        </w:rPr>
      </w:pPr>
      <w:r w:rsidRPr="00903563">
        <w:rPr>
          <w:rFonts w:ascii="標楷體" w:eastAsia="標楷體" w:hAnsi="標楷體" w:cs="Times New Roman" w:hint="eastAsia"/>
          <w:sz w:val="32"/>
          <w:szCs w:val="32"/>
        </w:rPr>
        <w:t>桃園市八德區大成國民小學一0八學年度模範兒童選拔辦法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>一、目的：為選拔本校一0八學年度市表揚、區表揚、校表揚之模範兒童，特定本辦法。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</w:p>
    <w:p w:rsidR="00903563" w:rsidRPr="00903563" w:rsidRDefault="00082AD1" w:rsidP="00903563">
      <w:pPr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二、模範兒童參選資格</w:t>
      </w:r>
      <w:r w:rsidR="00903563" w:rsidRPr="00903563">
        <w:rPr>
          <w:rFonts w:ascii="標楷體" w:eastAsia="標楷體" w:hAnsi="標楷體" w:cs="Times New Roman" w:hint="eastAsia"/>
          <w:szCs w:val="24"/>
        </w:rPr>
        <w:t>：</w:t>
      </w:r>
    </w:p>
    <w:p w:rsidR="006F7F96" w:rsidRDefault="00903563" w:rsidP="006F7F96">
      <w:pPr>
        <w:ind w:left="708" w:hangingChars="295" w:hanging="708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1.</w:t>
      </w:r>
      <w:r w:rsidR="006F7F96">
        <w:rPr>
          <w:rFonts w:ascii="標楷體" w:eastAsia="標楷體" w:hAnsi="標楷體" w:cs="Times New Roman" w:hint="eastAsia"/>
          <w:szCs w:val="24"/>
        </w:rPr>
        <w:t>本校一到六年級各班在籍學生：</w:t>
      </w:r>
    </w:p>
    <w:p w:rsidR="00133D3E" w:rsidRPr="006F7F96" w:rsidRDefault="006F7F96" w:rsidP="006F7F96">
      <w:pPr>
        <w:ind w:left="708" w:hangingChars="295" w:hanging="708"/>
        <w:rPr>
          <w:rFonts w:ascii="標楷體" w:eastAsia="標楷體" w:hAnsi="標楷體" w:cs="Times New Roman"/>
          <w:szCs w:val="24"/>
          <w:u w:val="single"/>
        </w:rPr>
      </w:pPr>
      <w:r>
        <w:rPr>
          <w:rFonts w:ascii="標楷體" w:eastAsia="標楷體" w:hAnsi="標楷體" w:cs="Times New Roman" w:hint="eastAsia"/>
          <w:szCs w:val="24"/>
        </w:rPr>
        <w:t xml:space="preserve">      </w:t>
      </w:r>
      <w:r w:rsidR="00903563" w:rsidRPr="006F7F96">
        <w:rPr>
          <w:rFonts w:ascii="標楷體" w:eastAsia="標楷體" w:hAnsi="標楷體" w:cs="Times New Roman" w:hint="eastAsia"/>
          <w:szCs w:val="24"/>
          <w:u w:val="single"/>
        </w:rPr>
        <w:t>各領域成績都甲</w:t>
      </w:r>
      <w:r w:rsidRPr="006F7F96">
        <w:rPr>
          <w:rFonts w:ascii="標楷體" w:eastAsia="標楷體" w:hAnsi="標楷體" w:cs="Times New Roman" w:hint="eastAsia"/>
          <w:szCs w:val="24"/>
          <w:u w:val="single"/>
        </w:rPr>
        <w:t>等</w:t>
      </w:r>
      <w:r w:rsidR="00903563" w:rsidRPr="006F7F96">
        <w:rPr>
          <w:rFonts w:ascii="標楷體" w:eastAsia="標楷體" w:hAnsi="標楷體" w:cs="Times New Roman" w:hint="eastAsia"/>
          <w:szCs w:val="24"/>
          <w:u w:val="single"/>
        </w:rPr>
        <w:t>以上且日常生活表現優良者</w:t>
      </w:r>
    </w:p>
    <w:p w:rsidR="00903563" w:rsidRPr="00AF2B5B" w:rsidRDefault="00903563" w:rsidP="00903563">
      <w:pPr>
        <w:ind w:left="708" w:hangingChars="295" w:hanging="708"/>
        <w:rPr>
          <w:rFonts w:ascii="標楷體" w:eastAsia="標楷體" w:hAnsi="標楷體" w:cs="Times New Roman"/>
          <w:szCs w:val="24"/>
        </w:rPr>
      </w:pPr>
      <w:r w:rsidRPr="00AF2B5B">
        <w:rPr>
          <w:rFonts w:ascii="標楷體" w:eastAsia="標楷體" w:hAnsi="標楷體" w:cs="Times New Roman" w:hint="eastAsia"/>
          <w:szCs w:val="24"/>
        </w:rPr>
        <w:t xml:space="preserve">    2.當學年度</w:t>
      </w:r>
      <w:r w:rsidR="005A22D3">
        <w:rPr>
          <w:rFonts w:ascii="標楷體" w:eastAsia="標楷體" w:hAnsi="標楷體" w:cs="Times New Roman" w:hint="eastAsia"/>
          <w:szCs w:val="24"/>
        </w:rPr>
        <w:t>無違反校規且無具體事證者，方具候選人資格</w:t>
      </w:r>
      <w:r w:rsidRPr="00AF2B5B">
        <w:rPr>
          <w:rFonts w:ascii="標楷體" w:eastAsia="標楷體" w:hAnsi="標楷體" w:cs="Times New Roman" w:hint="eastAsia"/>
          <w:szCs w:val="24"/>
        </w:rPr>
        <w:t>。</w:t>
      </w:r>
    </w:p>
    <w:p w:rsidR="00903563" w:rsidRPr="00AF2B5B" w:rsidRDefault="00903563" w:rsidP="00903563">
      <w:pPr>
        <w:ind w:left="708" w:hangingChars="295" w:hanging="708"/>
        <w:rPr>
          <w:rFonts w:ascii="標楷體" w:eastAsia="標楷體" w:hAnsi="標楷體" w:cs="Times New Roman"/>
          <w:szCs w:val="24"/>
        </w:rPr>
      </w:pPr>
      <w:r w:rsidRPr="00AF2B5B">
        <w:rPr>
          <w:rFonts w:ascii="標楷體" w:eastAsia="標楷體" w:hAnsi="標楷體" w:cs="Times New Roman" w:hint="eastAsia"/>
          <w:szCs w:val="24"/>
        </w:rPr>
        <w:t xml:space="preserve">    3.</w:t>
      </w:r>
      <w:r w:rsidRPr="006F7F96">
        <w:rPr>
          <w:rFonts w:ascii="標楷體" w:eastAsia="標楷體" w:hAnsi="標楷體" w:cs="Times New Roman" w:hint="eastAsia"/>
          <w:szCs w:val="24"/>
          <w:u w:val="single"/>
        </w:rPr>
        <w:t>基於公平、公開、公正之原則，同年段避免重複擔任</w:t>
      </w:r>
      <w:r w:rsidR="00AF2B5B" w:rsidRPr="006F7F96">
        <w:rPr>
          <w:rFonts w:ascii="標楷體" w:eastAsia="標楷體" w:hAnsi="標楷體" w:cs="Times New Roman" w:hint="eastAsia"/>
          <w:szCs w:val="24"/>
          <w:u w:val="single"/>
        </w:rPr>
        <w:t>。(六年級市模範除外)</w:t>
      </w:r>
    </w:p>
    <w:p w:rsidR="0004061B" w:rsidRPr="0004061B" w:rsidRDefault="0004061B" w:rsidP="00082AD1">
      <w:pPr>
        <w:rPr>
          <w:rFonts w:ascii="標楷體" w:eastAsia="標楷體" w:hAnsi="標楷體" w:cs="Times New Roman"/>
          <w:color w:val="FF0000"/>
          <w:szCs w:val="24"/>
        </w:rPr>
      </w:pP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>三、模範兒童名額：</w:t>
      </w: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市模範兒童表揚</w:t>
      </w:r>
      <w:r w:rsidR="00A368B0">
        <w:rPr>
          <w:rFonts w:ascii="標楷體" w:eastAsia="標楷體" w:hAnsi="標楷體" w:cs="Times New Roman" w:hint="eastAsia"/>
          <w:szCs w:val="24"/>
        </w:rPr>
        <w:t>14</w:t>
      </w:r>
      <w:r w:rsidRPr="00903563">
        <w:rPr>
          <w:rFonts w:ascii="標楷體" w:eastAsia="標楷體" w:hAnsi="標楷體" w:cs="Times New Roman" w:hint="eastAsia"/>
          <w:szCs w:val="24"/>
        </w:rPr>
        <w:t>名：由六年級各班各選一名，接受市長表揚。</w:t>
      </w: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區模範兒童表揚80名：由一到六年級各班各選一名，接受區長表揚。</w:t>
      </w:r>
    </w:p>
    <w:p w:rsidR="00903563" w:rsidRPr="00903563" w:rsidRDefault="00903563" w:rsidP="00903563">
      <w:pPr>
        <w:ind w:leftChars="200" w:left="1200" w:hangingChars="300" w:hanging="72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>校模範兒童表揚80名：由一到六年級各班各選一名，接受校長表揚。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>四、選拔方式與提出時間：</w:t>
      </w:r>
    </w:p>
    <w:p w:rsidR="00903563" w:rsidRPr="006F7F96" w:rsidRDefault="00903563" w:rsidP="00903563">
      <w:pPr>
        <w:rPr>
          <w:rFonts w:ascii="標楷體" w:eastAsia="標楷體" w:hAnsi="標楷體" w:cs="Times New Roman"/>
          <w:szCs w:val="24"/>
          <w:u w:val="single"/>
          <w:shd w:val="pct15" w:color="auto" w:fill="FFFFFF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1</w:t>
      </w:r>
      <w:r w:rsidR="00AF2B5B">
        <w:rPr>
          <w:rFonts w:ascii="標楷體" w:eastAsia="標楷體" w:hAnsi="標楷體" w:cs="Times New Roman" w:hint="eastAsia"/>
          <w:szCs w:val="24"/>
        </w:rPr>
        <w:t xml:space="preserve"> </w:t>
      </w:r>
      <w:r w:rsidRPr="006F7F96">
        <w:rPr>
          <w:rFonts w:ascii="標楷體" w:eastAsia="標楷體" w:hAnsi="標楷體" w:cs="Times New Roman" w:hint="eastAsia"/>
          <w:szCs w:val="24"/>
          <w:u w:val="single"/>
        </w:rPr>
        <w:t>由老師薦舉，或由學生互相薦舉產生。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</w:t>
      </w:r>
      <w:r w:rsidR="00AF2B5B">
        <w:rPr>
          <w:rFonts w:ascii="標楷體" w:eastAsia="標楷體" w:hAnsi="標楷體" w:cs="Times New Roman" w:hint="eastAsia"/>
          <w:szCs w:val="24"/>
        </w:rPr>
        <w:t xml:space="preserve">2 </w:t>
      </w:r>
      <w:r w:rsidRPr="00903563">
        <w:rPr>
          <w:rFonts w:ascii="標楷體" w:eastAsia="標楷體" w:hAnsi="標楷體" w:cs="Times New Roman" w:hint="eastAsia"/>
          <w:szCs w:val="24"/>
        </w:rPr>
        <w:t>各班模範兒童名單應於</w:t>
      </w:r>
      <w:r w:rsidR="00A368B0">
        <w:rPr>
          <w:rFonts w:ascii="標楷體" w:eastAsia="標楷體" w:hAnsi="標楷體" w:cs="Times New Roman" w:hint="eastAsia"/>
          <w:szCs w:val="24"/>
        </w:rPr>
        <w:t>109</w:t>
      </w:r>
      <w:r w:rsidRPr="00903563">
        <w:rPr>
          <w:rFonts w:ascii="標楷體" w:eastAsia="標楷體" w:hAnsi="標楷體" w:cs="Times New Roman" w:hint="eastAsia"/>
          <w:szCs w:val="24"/>
        </w:rPr>
        <w:t>年</w:t>
      </w:r>
      <w:r w:rsidR="00A368B0">
        <w:rPr>
          <w:rFonts w:ascii="標楷體" w:eastAsia="標楷體" w:hAnsi="標楷體" w:cs="Times New Roman" w:hint="eastAsia"/>
          <w:szCs w:val="24"/>
        </w:rPr>
        <w:t>3</w:t>
      </w:r>
      <w:r w:rsidRPr="00903563">
        <w:rPr>
          <w:rFonts w:ascii="標楷體" w:eastAsia="標楷體" w:hAnsi="標楷體" w:cs="Times New Roman" w:hint="eastAsia"/>
          <w:szCs w:val="24"/>
        </w:rPr>
        <w:t>月</w:t>
      </w:r>
      <w:r w:rsidR="00A368B0">
        <w:rPr>
          <w:rFonts w:ascii="標楷體" w:eastAsia="標楷體" w:hAnsi="標楷體" w:cs="Times New Roman" w:hint="eastAsia"/>
          <w:szCs w:val="24"/>
        </w:rPr>
        <w:t>2</w:t>
      </w:r>
      <w:r w:rsidRPr="00903563">
        <w:rPr>
          <w:rFonts w:ascii="標楷體" w:eastAsia="標楷體" w:hAnsi="標楷體" w:cs="Times New Roman" w:hint="eastAsia"/>
          <w:szCs w:val="24"/>
        </w:rPr>
        <w:t>日（</w:t>
      </w:r>
      <w:r w:rsidR="00C51A0A">
        <w:rPr>
          <w:rFonts w:ascii="標楷體" w:eastAsia="標楷體" w:hAnsi="標楷體" w:cs="Times New Roman" w:hint="eastAsia"/>
          <w:szCs w:val="24"/>
        </w:rPr>
        <w:t xml:space="preserve"> </w:t>
      </w:r>
      <w:r w:rsidR="00A368B0">
        <w:rPr>
          <w:rFonts w:ascii="標楷體" w:eastAsia="標楷體" w:hAnsi="標楷體" w:cs="Times New Roman" w:hint="eastAsia"/>
          <w:szCs w:val="24"/>
        </w:rPr>
        <w:t>一</w:t>
      </w:r>
      <w:bookmarkStart w:id="0" w:name="_GoBack"/>
      <w:bookmarkEnd w:id="0"/>
      <w:r w:rsidR="00C51A0A">
        <w:rPr>
          <w:rFonts w:ascii="標楷體" w:eastAsia="標楷體" w:hAnsi="標楷體" w:cs="Times New Roman" w:hint="eastAsia"/>
          <w:szCs w:val="24"/>
        </w:rPr>
        <w:t xml:space="preserve"> </w:t>
      </w:r>
      <w:r w:rsidRPr="00903563">
        <w:rPr>
          <w:rFonts w:ascii="標楷體" w:eastAsia="標楷體" w:hAnsi="標楷體" w:cs="Times New Roman" w:hint="eastAsia"/>
          <w:szCs w:val="24"/>
        </w:rPr>
        <w:t>）前提出。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>五、注意事項：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（1）名單提出後，非重大原因請勿更改，以利作業。</w:t>
      </w:r>
    </w:p>
    <w:p w:rsidR="00903563" w:rsidRPr="00903563" w:rsidRDefault="00903563" w:rsidP="00903563">
      <w:pPr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（2）模範兒童拍照於名單提出後，視天候狀況進行，並提前通知。</w:t>
      </w: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（3）如有未盡事宜，另行公布之。</w:t>
      </w: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 xml:space="preserve">    </w:t>
      </w: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  <w:r w:rsidRPr="00903563">
        <w:rPr>
          <w:rFonts w:ascii="標楷體" w:eastAsia="標楷體" w:hAnsi="標楷體" w:cs="Times New Roman" w:hint="eastAsia"/>
          <w:szCs w:val="24"/>
        </w:rPr>
        <w:t>六、本辦法經校長核可後施行，修正亦同。</w:t>
      </w:r>
    </w:p>
    <w:p w:rsidR="00903563" w:rsidRPr="00903563" w:rsidRDefault="00903563" w:rsidP="00903563">
      <w:pPr>
        <w:ind w:left="1200" w:hangingChars="500" w:hanging="1200"/>
        <w:rPr>
          <w:rFonts w:ascii="標楷體" w:eastAsia="標楷體" w:hAnsi="標楷體" w:cs="Times New Roman"/>
          <w:szCs w:val="24"/>
        </w:rPr>
      </w:pPr>
    </w:p>
    <w:p w:rsidR="00844216" w:rsidRPr="005A6C6A" w:rsidRDefault="00844216" w:rsidP="005A6C6A">
      <w:pPr>
        <w:widowControl/>
      </w:pPr>
    </w:p>
    <w:sectPr w:rsidR="00844216" w:rsidRPr="005A6C6A" w:rsidSect="00133D3E">
      <w:pgSz w:w="11906" w:h="16838"/>
      <w:pgMar w:top="232" w:right="991" w:bottom="709" w:left="155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3F15" w:rsidRDefault="00D83F15" w:rsidP="00217A13">
      <w:r>
        <w:separator/>
      </w:r>
    </w:p>
  </w:endnote>
  <w:endnote w:type="continuationSeparator" w:id="0">
    <w:p w:rsidR="00D83F15" w:rsidRDefault="00D83F15" w:rsidP="0021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3F15" w:rsidRDefault="00D83F15" w:rsidP="00217A13">
      <w:r>
        <w:separator/>
      </w:r>
    </w:p>
  </w:footnote>
  <w:footnote w:type="continuationSeparator" w:id="0">
    <w:p w:rsidR="00D83F15" w:rsidRDefault="00D83F15" w:rsidP="00217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0F35A0"/>
    <w:multiLevelType w:val="hybridMultilevel"/>
    <w:tmpl w:val="FE9686DC"/>
    <w:lvl w:ilvl="0" w:tplc="7DD496F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29D445A"/>
    <w:multiLevelType w:val="hybridMultilevel"/>
    <w:tmpl w:val="F9AAA9E0"/>
    <w:lvl w:ilvl="0" w:tplc="2DE4F4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1MjE0NzM1NTZX0lEKTi0uzszPAymwrAUAsKohnywAAAA="/>
  </w:docVars>
  <w:rsids>
    <w:rsidRoot w:val="00903563"/>
    <w:rsid w:val="0004061B"/>
    <w:rsid w:val="000715A0"/>
    <w:rsid w:val="00082AD1"/>
    <w:rsid w:val="00133D3E"/>
    <w:rsid w:val="00217A13"/>
    <w:rsid w:val="003667CE"/>
    <w:rsid w:val="00447F43"/>
    <w:rsid w:val="00463048"/>
    <w:rsid w:val="00465BE4"/>
    <w:rsid w:val="004666A7"/>
    <w:rsid w:val="004D133F"/>
    <w:rsid w:val="00501C73"/>
    <w:rsid w:val="0053237E"/>
    <w:rsid w:val="00595C3E"/>
    <w:rsid w:val="005A22D3"/>
    <w:rsid w:val="005A4258"/>
    <w:rsid w:val="005A6C6A"/>
    <w:rsid w:val="005F44D3"/>
    <w:rsid w:val="0066707C"/>
    <w:rsid w:val="006C5DFE"/>
    <w:rsid w:val="006E28F5"/>
    <w:rsid w:val="006F7F96"/>
    <w:rsid w:val="00844216"/>
    <w:rsid w:val="00903563"/>
    <w:rsid w:val="00A368B0"/>
    <w:rsid w:val="00AF2B5B"/>
    <w:rsid w:val="00C51A0A"/>
    <w:rsid w:val="00D83F15"/>
    <w:rsid w:val="00DD0ABB"/>
    <w:rsid w:val="00E00FF7"/>
    <w:rsid w:val="00E73A6A"/>
    <w:rsid w:val="00FC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A4368D5-27E3-4E7E-9C31-269A579D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44216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17A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17A1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17A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17A1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0-02-26T05:57:00Z</dcterms:created>
  <dcterms:modified xsi:type="dcterms:W3CDTF">2020-02-26T06:00:00Z</dcterms:modified>
</cp:coreProperties>
</file>